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C1DF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5EBDF22" w:rsidR="007B4A91" w:rsidRDefault="007262A6">
      <w:pPr>
        <w:rPr>
          <w:sz w:val="28"/>
          <w:szCs w:val="28"/>
        </w:rPr>
      </w:pPr>
      <w:r>
        <w:rPr>
          <w:sz w:val="28"/>
          <w:szCs w:val="28"/>
        </w:rPr>
        <w:t>Battle of secret warplanes of World War II</w:t>
      </w:r>
    </w:p>
    <w:p w14:paraId="34A9E19B" w14:textId="77777777" w:rsidR="007B4A91" w:rsidRDefault="007C1DFA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555F2033" w14:textId="31BD72B5" w:rsidR="007B4A91" w:rsidRDefault="00556965" w:rsidP="007262A6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4BE66A09" w14:textId="0E5DD30F" w:rsidR="007262A6" w:rsidRPr="007262A6" w:rsidRDefault="007262A6" w:rsidP="007262A6">
      <w:pPr>
        <w:rPr>
          <w:sz w:val="28"/>
          <w:szCs w:val="28"/>
        </w:rPr>
      </w:pPr>
      <w:r>
        <w:rPr>
          <w:sz w:val="28"/>
          <w:szCs w:val="28"/>
        </w:rPr>
        <w:t>Destroy enemy base or shoot down 15 planes</w:t>
      </w:r>
    </w:p>
    <w:p w14:paraId="3D632C61" w14:textId="77777777" w:rsidR="007B4A91" w:rsidRDefault="007C1DFA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570918C" w:rsidR="007B4A91" w:rsidRDefault="007262A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 are to fly a plane and capture an enemy base. Protect yourself </w:t>
      </w:r>
    </w:p>
    <w:p w14:paraId="6102F988" w14:textId="77777777" w:rsidR="007B4A91" w:rsidRDefault="007C1DFA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360AAFC8" w:rsidR="007B4A91" w:rsidRDefault="007262A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from the enemies’ planes. When you respawn, you </w:t>
      </w:r>
      <w:proofErr w:type="gramStart"/>
      <w:r>
        <w:rPr>
          <w:sz w:val="28"/>
          <w:szCs w:val="28"/>
        </w:rPr>
        <w:t>have to</w:t>
      </w:r>
      <w:proofErr w:type="gramEnd"/>
      <w:r>
        <w:rPr>
          <w:sz w:val="28"/>
          <w:szCs w:val="28"/>
        </w:rPr>
        <w:t xml:space="preserve"> fly a </w:t>
      </w:r>
    </w:p>
    <w:p w14:paraId="0AE3FDBE" w14:textId="77777777" w:rsidR="007B4A91" w:rsidRDefault="007C1DFA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6612D3A3" w:rsidR="007B4A91" w:rsidRDefault="007262A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different plane. Avoid anti-aircraft guns that are </w:t>
      </w:r>
      <w:r w:rsidR="00226566">
        <w:rPr>
          <w:sz w:val="28"/>
          <w:szCs w:val="28"/>
        </w:rPr>
        <w:t xml:space="preserve">in </w:t>
      </w:r>
      <w:r>
        <w:rPr>
          <w:sz w:val="28"/>
          <w:szCs w:val="28"/>
        </w:rPr>
        <w:t xml:space="preserve">each other’s territories. </w:t>
      </w:r>
    </w:p>
    <w:p w14:paraId="35A4557A" w14:textId="77777777" w:rsidR="007B4A91" w:rsidRDefault="007C1DFA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2FA158FA" w14:textId="77777777" w:rsidR="0047623D" w:rsidRDefault="00751CC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ame is also multiplayer. </w:t>
      </w:r>
    </w:p>
    <w:p w14:paraId="1CE5703F" w14:textId="77777777" w:rsidR="0047623D" w:rsidRDefault="0047623D">
      <w:pPr>
        <w:ind w:left="720"/>
        <w:rPr>
          <w:sz w:val="28"/>
          <w:szCs w:val="28"/>
        </w:rPr>
      </w:pPr>
    </w:p>
    <w:p w14:paraId="6CBC931E" w14:textId="5A5F7A1D" w:rsidR="0047623D" w:rsidRDefault="0047623D" w:rsidP="0047623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ame is 20 players </w:t>
      </w:r>
      <w:proofErr w:type="gramStart"/>
      <w:r>
        <w:rPr>
          <w:sz w:val="28"/>
          <w:szCs w:val="28"/>
        </w:rPr>
        <w:t>max(</w:t>
      </w:r>
      <w:proofErr w:type="gramEnd"/>
      <w:r>
        <w:rPr>
          <w:sz w:val="28"/>
          <w:szCs w:val="28"/>
        </w:rPr>
        <w:t>10 on each team).</w:t>
      </w:r>
    </w:p>
    <w:p w14:paraId="1BDC8F77" w14:textId="77789567" w:rsidR="0047623D" w:rsidRDefault="0047623D" w:rsidP="0047623D">
      <w:pPr>
        <w:ind w:left="720"/>
        <w:rPr>
          <w:sz w:val="28"/>
          <w:szCs w:val="28"/>
        </w:rPr>
      </w:pPr>
    </w:p>
    <w:p w14:paraId="68089411" w14:textId="7B46083B" w:rsidR="0047623D" w:rsidRDefault="0047623D" w:rsidP="0047623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Planes have markings to show what country was it </w:t>
      </w:r>
      <w:proofErr w:type="gramStart"/>
      <w:r>
        <w:rPr>
          <w:sz w:val="28"/>
          <w:szCs w:val="28"/>
        </w:rPr>
        <w:t>made(</w:t>
      </w:r>
      <w:proofErr w:type="gramEnd"/>
      <w:r>
        <w:rPr>
          <w:sz w:val="28"/>
          <w:szCs w:val="28"/>
        </w:rPr>
        <w:t>look realistic).</w:t>
      </w:r>
    </w:p>
    <w:p w14:paraId="48B6B7EB" w14:textId="24BA8F36" w:rsidR="0047623D" w:rsidRDefault="0047623D" w:rsidP="0047623D">
      <w:pPr>
        <w:ind w:left="720"/>
        <w:rPr>
          <w:sz w:val="28"/>
          <w:szCs w:val="28"/>
        </w:rPr>
      </w:pPr>
    </w:p>
    <w:p w14:paraId="2414C01E" w14:textId="1B950B75" w:rsidR="0047623D" w:rsidRDefault="0047623D" w:rsidP="0047623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ll planes have health bars. </w:t>
      </w:r>
    </w:p>
    <w:p w14:paraId="4B10B0E7" w14:textId="77777777" w:rsidR="0047623D" w:rsidRDefault="0047623D" w:rsidP="0047623D">
      <w:pPr>
        <w:ind w:left="720"/>
        <w:rPr>
          <w:sz w:val="28"/>
          <w:szCs w:val="28"/>
        </w:rPr>
      </w:pPr>
    </w:p>
    <w:p w14:paraId="6F5E7743" w14:textId="1964CCC7" w:rsidR="007B4A91" w:rsidRDefault="00556965" w:rsidP="0047623D">
      <w:pPr>
        <w:ind w:left="720"/>
        <w:rPr>
          <w:sz w:val="28"/>
          <w:szCs w:val="28"/>
        </w:rPr>
      </w:pP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68488C75" w:rsidR="007B4A91" w:rsidRDefault="0047623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ne</w:t>
            </w:r>
            <w:r w:rsidR="00556965">
              <w:rPr>
                <w:sz w:val="28"/>
                <w:szCs w:val="28"/>
              </w:rPr>
              <w:t xml:space="preserve">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70B53BC9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hat can this </w:t>
            </w:r>
            <w:proofErr w:type="gramStart"/>
            <w:r w:rsidR="0047623D">
              <w:rPr>
                <w:sz w:val="28"/>
                <w:szCs w:val="28"/>
              </w:rPr>
              <w:t xml:space="preserve">Plane </w:t>
            </w:r>
            <w:r>
              <w:rPr>
                <w:sz w:val="28"/>
                <w:szCs w:val="28"/>
              </w:rPr>
              <w:t xml:space="preserve"> do</w:t>
            </w:r>
            <w:proofErr w:type="gramEnd"/>
            <w:r>
              <w:rPr>
                <w:sz w:val="28"/>
                <w:szCs w:val="28"/>
              </w:rPr>
              <w:t>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54D19E5" w:rsidR="007B4A91" w:rsidRDefault="007262A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s-13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9FD477B" w:rsidR="007B4A91" w:rsidRDefault="007262A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op bomb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AF9DFD8" w:rsidR="007B4A91" w:rsidRDefault="007262A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 133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4C1D0F1" w:rsidR="007B4A91" w:rsidRDefault="007262A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ly at high speeds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43CD7D2E" w:rsidR="007B4A91" w:rsidRDefault="007262A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P-79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51D4E8C4" w:rsidR="007B4A91" w:rsidRDefault="007262A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m planes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6434688" w:rsidR="007B4A91" w:rsidRDefault="007262A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rk shar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0B297A32" w:rsidR="007B4A91" w:rsidRDefault="007262A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witch between jet or prop engine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12C0883" w:rsidR="007B4A91" w:rsidRDefault="007262A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-16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6D391532" w:rsidR="007B4A91" w:rsidRDefault="007262A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ght attack fighter</w:t>
            </w: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306F851" w:rsidR="007B4A91" w:rsidRDefault="007262A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quir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A1ECCD2" w:rsidR="007B4A91" w:rsidRDefault="007262A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nd on water</w:t>
            </w: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49B93105" w:rsidR="007B4A91" w:rsidRDefault="007262A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6M zer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BAA17DE" w:rsidR="007B4A91" w:rsidRDefault="007262A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terceptor</w:t>
            </w: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0B1C1A67" w:rsidR="007262A6" w:rsidRDefault="007262A6" w:rsidP="007262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Hawker </w:t>
            </w:r>
            <w:proofErr w:type="spellStart"/>
            <w:r>
              <w:rPr>
                <w:sz w:val="28"/>
                <w:szCs w:val="28"/>
              </w:rPr>
              <w:t>huricat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358C843" w:rsidR="007B4A91" w:rsidRDefault="007262A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ght fighter</w:t>
            </w:r>
          </w:p>
        </w:tc>
      </w:tr>
      <w:tr w:rsidR="007262A6" w14:paraId="2122477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FC6508" w14:textId="2CD1CCC5" w:rsidR="007262A6" w:rsidRDefault="007262A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BC96F0" w14:textId="5FDB347E" w:rsidR="007262A6" w:rsidRDefault="007262A6" w:rsidP="007262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XF5U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F71D0D" w14:textId="4DC29244" w:rsidR="007262A6" w:rsidRDefault="0047022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ast fighter</w:t>
            </w:r>
          </w:p>
        </w:tc>
      </w:tr>
      <w:tr w:rsidR="007262A6" w14:paraId="52E1D8C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BAB5BE" w14:textId="02342B86" w:rsidR="007262A6" w:rsidRDefault="0047022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B2984" w14:textId="59717CB7" w:rsidR="007262A6" w:rsidRDefault="00470228" w:rsidP="007262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Me-26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49196" w14:textId="78E55893" w:rsidR="007262A6" w:rsidRDefault="0047022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avy interceptor</w:t>
            </w:r>
          </w:p>
        </w:tc>
      </w:tr>
      <w:tr w:rsidR="007262A6" w14:paraId="5EE5514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0A71E6" w14:textId="0D316ED2" w:rsidR="007262A6" w:rsidRDefault="0047022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06691" w14:textId="4CB1129C" w:rsidR="007262A6" w:rsidRDefault="00470228" w:rsidP="007262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 Ho-229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B6C45" w14:textId="0433C9B8" w:rsidR="007262A6" w:rsidRDefault="0047022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avy fighter</w:t>
            </w:r>
          </w:p>
        </w:tc>
      </w:tr>
      <w:tr w:rsidR="007262A6" w14:paraId="73A7E33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214F32" w14:textId="7126C63A" w:rsidR="007262A6" w:rsidRDefault="0047022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E7FD97" w14:textId="48A55D8C" w:rsidR="007262A6" w:rsidRDefault="00470228" w:rsidP="007262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  Mizuno </w:t>
            </w:r>
            <w:proofErr w:type="spellStart"/>
            <w:r>
              <w:rPr>
                <w:sz w:val="28"/>
                <w:szCs w:val="28"/>
              </w:rPr>
              <w:t>Shinry</w:t>
            </w:r>
            <w:proofErr w:type="spellEnd"/>
            <w:r>
              <w:rPr>
                <w:sz w:val="28"/>
                <w:szCs w:val="28"/>
              </w:rPr>
              <w:t xml:space="preserve"> II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F86E2F" w14:textId="74BDE46F" w:rsidR="007262A6" w:rsidRDefault="0047022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ast swept winged fighter</w:t>
            </w:r>
          </w:p>
        </w:tc>
      </w:tr>
      <w:tr w:rsidR="007262A6" w14:paraId="667595F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B5F997" w14:textId="517C8971" w:rsidR="007262A6" w:rsidRDefault="0047022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34CA74" w14:textId="2206A61B" w:rsidR="007262A6" w:rsidRDefault="00470228" w:rsidP="007262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</w:t>
            </w:r>
            <w:proofErr w:type="spellStart"/>
            <w:r>
              <w:rPr>
                <w:sz w:val="28"/>
                <w:szCs w:val="28"/>
              </w:rPr>
              <w:t>kikka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47B19C" w14:textId="7044BC20" w:rsidR="007262A6" w:rsidRDefault="0047022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panese version of the Me-262</w:t>
            </w:r>
            <w:r w:rsidR="00751CC9">
              <w:rPr>
                <w:sz w:val="28"/>
                <w:szCs w:val="28"/>
              </w:rPr>
              <w:t>(a little different in the tail</w:t>
            </w:r>
            <w:r w:rsidR="00FA1597">
              <w:rPr>
                <w:sz w:val="28"/>
                <w:szCs w:val="28"/>
              </w:rPr>
              <w:t xml:space="preserve"> and airframe)</w:t>
            </w:r>
          </w:p>
        </w:tc>
      </w:tr>
      <w:tr w:rsidR="007262A6" w14:paraId="59B7167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F003DE" w14:textId="51AB6C04" w:rsidR="007262A6" w:rsidRDefault="0047022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10E39" w14:textId="1C033CEB" w:rsidR="007262A6" w:rsidRDefault="00470228" w:rsidP="007262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He-178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B91D9" w14:textId="78A95914" w:rsidR="007262A6" w:rsidRDefault="0047022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terceptor</w:t>
            </w:r>
          </w:p>
        </w:tc>
      </w:tr>
    </w:tbl>
    <w:p w14:paraId="3868F337" w14:textId="1E454646" w:rsidR="007B4A91" w:rsidRDefault="007262A6" w:rsidP="007262A6">
      <w:pPr>
        <w:ind w:left="360"/>
        <w:rPr>
          <w:sz w:val="28"/>
          <w:szCs w:val="28"/>
        </w:rPr>
      </w:pPr>
      <w:r>
        <w:t xml:space="preserve">                                          </w:t>
      </w:r>
      <w:r w:rsidR="00556965"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36548B7" w:rsidR="007B4A91" w:rsidRDefault="0047022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-17 flying fortres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A5BF718" w:rsidR="007B4A91" w:rsidRDefault="0047022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op bomb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B877E67" w:rsidR="007B4A91" w:rsidRDefault="0047022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-11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CD32DF8" w:rsidR="007B4A91" w:rsidRDefault="0047022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dium bomber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EB84F2C" w:rsidR="007B4A91" w:rsidRDefault="0047022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-262(in Japanese colors, not the German colors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39E647B3" w:rsidR="007B4A91" w:rsidRDefault="0047022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avy fighter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46296408" w:rsidR="007B4A91" w:rsidRDefault="0047022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Ki-43 </w:t>
            </w:r>
            <w:proofErr w:type="spellStart"/>
            <w:r>
              <w:rPr>
                <w:sz w:val="28"/>
                <w:szCs w:val="28"/>
              </w:rPr>
              <w:t>oscar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624CEC83" w:rsidR="007B4A91" w:rsidRDefault="0047022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avy fighter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4E384E62" w:rsidR="007B4A91" w:rsidRDefault="00613C2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Glostor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metor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135239DB" w:rsidR="007B4A91" w:rsidRDefault="00613C2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avy fighter 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24EC4605" w:rsidR="00556965" w:rsidRDefault="00613C2F">
      <w:r>
        <w:t>Water with a few islands</w:t>
      </w:r>
      <w:r w:rsidR="00FA1597">
        <w:t xml:space="preserve">. Few bases on some of the islands. </w:t>
      </w:r>
    </w:p>
    <w:p w14:paraId="1C560CE8" w14:textId="2FAC261E" w:rsidR="007B4A91" w:rsidRDefault="007C1DFA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7C1DFA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7C1DFA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7C1DFA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17F20FBD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C527FBB" w14:textId="77777777" w:rsidR="00FA1597" w:rsidRDefault="00FA1597">
      <w:pPr>
        <w:rPr>
          <w:sz w:val="28"/>
          <w:szCs w:val="28"/>
        </w:rPr>
      </w:pPr>
    </w:p>
    <w:p w14:paraId="5F0AB194" w14:textId="3DFBFA5C" w:rsidR="00FA1597" w:rsidRDefault="00FA1597" w:rsidP="00FA1597">
      <w:pPr>
        <w:rPr>
          <w:sz w:val="28"/>
          <w:szCs w:val="28"/>
        </w:rPr>
      </w:pPr>
      <w:r>
        <w:rPr>
          <w:sz w:val="28"/>
          <w:szCs w:val="28"/>
        </w:rPr>
        <w:t xml:space="preserve">See a plane and aim with your scope. Or when ground attacking, drop bomb on top of the target. </w:t>
      </w:r>
      <w:r>
        <w:rPr>
          <w:sz w:val="28"/>
          <w:szCs w:val="28"/>
        </w:rPr>
        <w:t>If low on health, return to base and press “R”</w:t>
      </w:r>
      <w:r w:rsidR="00B61DB6">
        <w:rPr>
          <w:sz w:val="28"/>
          <w:szCs w:val="28"/>
        </w:rPr>
        <w:t>.</w:t>
      </w:r>
    </w:p>
    <w:p w14:paraId="06C07770" w14:textId="4AAB557F" w:rsidR="00B61DB6" w:rsidRDefault="00B61DB6" w:rsidP="00FA1597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People can fly a certain plane one time in the game. As time goes on, the anti-aircraft guns will shoot faster and more aggressive and even shoot at a high range and longer ranges. After using up your </w:t>
      </w:r>
      <w:proofErr w:type="gramStart"/>
      <w:r>
        <w:rPr>
          <w:sz w:val="28"/>
          <w:szCs w:val="28"/>
        </w:rPr>
        <w:t>bombs(</w:t>
      </w:r>
      <w:proofErr w:type="gramEnd"/>
      <w:r>
        <w:rPr>
          <w:sz w:val="28"/>
          <w:szCs w:val="28"/>
        </w:rPr>
        <w:t>depending on the plane you’re flying) you will have to destroy enemy base with your machine guns</w:t>
      </w:r>
      <w:r w:rsidR="00DC62D0">
        <w:rPr>
          <w:sz w:val="28"/>
          <w:szCs w:val="28"/>
        </w:rPr>
        <w:t xml:space="preserve">(which is difficult) or </w:t>
      </w:r>
      <w:proofErr w:type="spellStart"/>
      <w:r w:rsidR="00DC62D0">
        <w:rPr>
          <w:sz w:val="28"/>
          <w:szCs w:val="28"/>
        </w:rPr>
        <w:t>realiy</w:t>
      </w:r>
      <w:proofErr w:type="spellEnd"/>
      <w:r w:rsidR="00DC62D0">
        <w:rPr>
          <w:sz w:val="28"/>
          <w:szCs w:val="28"/>
        </w:rPr>
        <w:t xml:space="preserve"> on the nonplaying bombers</w:t>
      </w:r>
      <w:r>
        <w:rPr>
          <w:sz w:val="28"/>
          <w:szCs w:val="28"/>
        </w:rPr>
        <w:t xml:space="preserve">. </w:t>
      </w:r>
    </w:p>
    <w:p w14:paraId="384B6E88" w14:textId="77777777" w:rsidR="00FA1597" w:rsidRDefault="00FA1597" w:rsidP="00FA1597">
      <w:pPr>
        <w:rPr>
          <w:sz w:val="28"/>
          <w:szCs w:val="28"/>
        </w:rPr>
      </w:pPr>
    </w:p>
    <w:p w14:paraId="24B987DE" w14:textId="17A669AF" w:rsidR="007B4A91" w:rsidRDefault="007B4A91">
      <w:pPr>
        <w:rPr>
          <w:sz w:val="28"/>
          <w:szCs w:val="28"/>
        </w:rPr>
      </w:pP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26566"/>
    <w:rsid w:val="00470228"/>
    <w:rsid w:val="0047623D"/>
    <w:rsid w:val="00556965"/>
    <w:rsid w:val="00613C2F"/>
    <w:rsid w:val="007262A6"/>
    <w:rsid w:val="00751CC9"/>
    <w:rsid w:val="007B4A91"/>
    <w:rsid w:val="007C1DFA"/>
    <w:rsid w:val="00B61DB6"/>
    <w:rsid w:val="00D4602E"/>
    <w:rsid w:val="00DC62D0"/>
    <w:rsid w:val="00FA15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90</TotalTime>
  <Pages>4</Pages>
  <Words>432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rederick Cramer</cp:lastModifiedBy>
  <cp:revision>37</cp:revision>
  <cp:lastPrinted>2021-09-11T18:49:00Z</cp:lastPrinted>
  <dcterms:created xsi:type="dcterms:W3CDTF">2021-03-18T05:03:00Z</dcterms:created>
  <dcterms:modified xsi:type="dcterms:W3CDTF">2021-09-13T20:08:00Z</dcterms:modified>
</cp:coreProperties>
</file>